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031067</w:t>
      </w:r>
    </w:p>
    <w:p>
      <w:pPr>
        <w:pStyle w:val="Date"/>
      </w:pPr>
      <w:r>
        <w:t xml:space="preserve">วันพฤหัสบดีที่</w:t>
      </w:r>
      <w:r>
        <w:t xml:space="preserve"> </w:t>
      </w:r>
      <w:r>
        <w:t xml:space="preserve">3</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ได้ยินพี่ไหมคะ ได้ยินพี่ไหม สวัสดีตอนเช้าเด็กๆทุกคนนะคะวันนี้ม 6/1 นะลูก จะมาเรียนเป็น ครั้งสุดท้ายในเทอม 1 นะคะ เดี๋ยววันจันทร์เราก็จะทำการสอบ ปลายภาคนะคะ เรียนมา 1 ภาคเรียนแล้วบางคนก็กลับบ้าน นะคะบางคนกลับบ้านไปนานเลยนะคะเรียนไม่ทันเพื่อนใช่ไหมมีใครบ้างมี 2 คนนะมีพี่หนิงกับมี Cheat Day ชิ้นเนื้อ 2 คนเนี่ยกลับบ้าน เขาไม่สบายนะคะ ไปนานมากปีนี้ครูก็สอนในเรื่องต่างๆเนี่ย เยอะเลย ซึ่ง เริ่มของม 6 นะคะที่เราเรียนก็คือเรื่องของตารางแจกแจงความถี่ มันเกี่ยวกับชีวิตประจำวันของลูกโลกนะคะครูได้เอาออกมา ทำเป็นข้อสอบนะลูกนะ ในเรื่องของข้อสอบที่ครูออกนั้นน่ะมีเรื่องอะไรบ้าง ข้อมูลพื้นฐานเลย เนื้อคู่จะมาทวนนิดหน่อยนะคะ เวลาเราหาข้อมูลเนี่ย คำว่าข้อมูลเนี่ย ก็คือสิ่งที่เราสนใจ อันไหนที่เราสนใจที่เราอยากรู้ข้อมูลอยากไปเก็บข้อมูลมาตัวอย่างอะไร ก็อยากรู้ว่าคะแนนสอบคณิตศาสตร์ นะคะคะแนนสอบของคณิตศาสตร์ม 6/1 เนี่ย คะแนนเต็ม 20 น่ะแต่ละคน ได้คะแนนเท่าไหร่ ข้อมูลอันนี้หมายถึงคะแนน นะคะคะแนนสอบ แต่ถ้าครูเปลี่ยนล่ะกูอยากไปเก็บกูอยากรู้ว่ามอหกทับหนึ่งนะคะ แต่ละคนมีน้ำหนักเท่าไหร่ ข้อมูลในที่นี้หมายถึงน้ำหนัก นะคะ ดังนั้นข้อมูลจะเปลี่ยนไปตามสิ่งที่เราอยากรู้อยากทราบ ที่นี่เวลาเราเก็บข้อมูลแล้ววิธีการเก็บมาอย่างเดียว เรานำไปใช้ประโยชน์ได้ไหม เอาไปใช้ได้แต่กว่าจะใช้น่ะต้องไปหาต้องไปดูว่า เออมันคือค่าอะไรเอามาวิเคราะห์ยังไม่ได้เลยเพราะฉะนั้น สิ่งที่ คนทั่วไปนะคะหลังจากที่เราไปเก็บข้อมูลมาเราจะต้องเอามาทำการวิเคราะห์ก่อนว่า ข้อมูลต่างๆเนี่ย เราอยากใช้ประโยชน์ อย่างไร วิธีการวิเคราะห์ ทำให้ง่ายที่สุดนะคะเอามาทำเป็นตารางแจกแจงความถี่ เราจะทราบ เราจะรู้ว่าข้อมูลส่วนใหญ่ของคนที่เราไปเก็บ ในกลุ่มที่เราไปเก็บเนี่ยมันอยู่ในช่วงไหน อันไหนมีมากที่สุดอันไหนมีน้อยที่สุด เราควรจะนำข้อมูลตัวไหนไปพัฒนาหรือแก้ไขปัญหาต่อไปได้ อันนี้คือประโยชน์ของข้อมูลนะคะที่นิตารางแจกแจงความถี่ น่าจะมีอยู่ 2 แบบนะลูกเวลาเรา จะถามก็คือ แบบตารางค่ะ แบบเป็นตาราง แบบเป็นตารางก็แบ่งเป็น 3 นะคะ 3 ประเภทที่คุณครูได้สอนไปนะคะ แบบแรกก็คือตารางแจกแจงความถี่แบบ ไม่แบ่งชั้น ก็คือข้อมูลนั้นน่ะ อยู่ไหนละไม่ไม่เป็นช่วงข้อมูลนะคะ เป็นค่าของข้อมูลนั้นคืออย่างเช่นคะแนนที่เราไปสอบนะเอาแค่ 10 คะแนนเนี่ย มันน้อยน้อยก็จะเลี้ยงได้ในตารางที่เราไปเก็บ จนถึง 10 เลยนะคะไม่ต้องไปแบ่งนะคะ แบบที่ 2 แบบไหนตารางแจกแจงความถี่แบบแบ่งชั้น แบ่งชั้นนี่หมายถึงข้อมูลที่เราไปเก็บมีช่วงข้อมูลมีเยอะมาก มันเยอะ เช่นคะแนนสอบเต็ม 100 คะแนนนะคะ เต็ม 100 คะแนน ถ้าเราไปทำตารางนะคะ 0-100 กี่หน้ากระดาษ 3 หน้ากระดาษกว่าจะพลิก ข้อมูลนะลูกมันช้าเขาก็เลยย่อ อาจเป็นช่วงเป็นช่วงของคะแนนนะคะ เวลาเราตัดช่วงคะแนนและเวลามาทำตารางแจกแจงความถี่โดยทั่วไป นะคะจำนวนศาลจะอยู่ประมาณ 5 ถึง ดิฉันจำได้ไหม ส่วนใหญ่ก็จะประมาณ 5-10 ไม่เกิน 15 นะคะ ไม่เกิน 15 จะอยู่ในหน้ากระดาษเดียว และ ตัวที่ 3 ค่ะ ตารางแจกแจงความถี่สะสม มันจะมีช่องเพิ่มเข้ามานะคะมีช่องเพิ่มเข้ามา จากความถี่เสร็จปุ๊บเป็นความถี่สะสมความถี่สัมพัทธ์ แล้วก็ร้อยละของความถี่สัมพัทธ์ ยังจำกันได้ไหมคะวันนี้ครูจะมาทวนนิดนึงลูก ส่วนเรื่องของ ตารางแจกแจงความถี่นะคะ มันไม่มีอะไรมากเลยพื้นฐานเลย ถ้าเรายังไม่ได้ทำอะไร ทำตารางออกมาแบบนี้ คะแนนคือข้อมูลนะคะ รอยขีด เราไปดูว่า ข้อมูลที่เราไปถามแต่ละคนมาน่ะ ให้รอยขีด 100กีบแทนข้อมูลของคนหนึ่งคนนะคะ คนนั้นน่ะมีคะแนนสอบเท่าไหร่แล้วก็ไปฉีดใส่ในช่องนั้นให้ตรงนะคะ หลังจากฉีดครบละ 100 กีบหมูคนเก็บข้อมูลมาหมดแล้ว อีกช่องหนึ่งคือความถี่ ช่องที่ 3 ได้คือความถี่ ความถี่นี้ก็คือค่าอะไร 100 กีบได้เท่าไหร่ เขียนเป็นจำนวนลงไปเลยค่ะ เขียนเป็นจำนวนแห่งเข้าไปเลย ความถี่ตัวนี้จะบ่งบอกอะไร ความถี่ตัวนี้บ่งบอกว่า คะแนนแต่ละคะแนนนั้นน่ะเราพบ คะแนน ไหนที่พบบ่อยที่สุด อย่างเช่นในตารางนี้ พบบ่อยที่สุดค่าที่พบบ่อยที่สุดคือเท่าไหร่คะ พบตั้ง 4 ครั้ง ก็คือ เท่าไหร่ลูกเมื่อไหร่ พบ 16-16-16 นี้พบบ่อยสุดใช่ไหม 16 นี้พบบ่อยสุดแสดงว่า นักเรียนเก่งไหมคะ นักเรียนในห้องนี้ที่สอบเนี่ย น่าจะเก่งแหละ เก่งหรือไม่เก่ง คะแนน เปรียบเทียบคะแนนต่ำสุดคือ 16 คะแนนสูงสุดคือ 19 ในกลุ่มนี้ แสดงว่านักเรียนส่วนใหญ่เลยนะคะสอบได้คะแนน น้อยก็คือ 16 เพราะฉะนั้นถ้าคุณครูสอน ครูเป็นคนสอนเอง แล้วครูไปดูว่า ทำไมลูกถึงทำคะแนนได้น้อยกูก็ต้องไปคิดวิธีวิธีที่จะ มาสอน 4 คนเนี่ย อีกคนหรือว่าเพิ่มอีก 3 คนที่สอบได้ 17 เนี่ย วิธีคิดว่า ทำแบบฝึกเพิ่มไหมหรือเอามาเอามาสอน เสริมไหมนะคะ เพื่อที่จะไปแก้ไขเพื่อที่จะไปพัฒนาให้เด็กๆกลุ่มนี้ที่ได้คะแนนน้อยที่สุดเนี่ย เริ่มพัฒนาขึ้นมา อันนี้คือหลักการในการทำนะคะ เห็นประโยชน์ของมันหรือยังตารางแจกแจงความถี่วันนี้ ที่กูจะทวนกับลูกๆนะคะเพราะครูคิดว่าลูกน่าจะลืมละ ในเรื่องของตารางแจกแจงความถี่ สะสมความถี่สัมพัทธ์และความถี่สะสมสัมพัทธ์นะ ความถี่สะสมคืออะไรยังจำได้ไหมมาดูตัวอย่างนี้ ในตารางนะคะ อันนี้เป็นข้อมูลของคะแนนสอบวิชาภาษาไทยคะแนนเต็ม 10 ที่เป็นตารางแจกแจงความถี่แบบไหนแบบ 1 แบบ 2 แบบ 3 แบบไหนคะ ถ้าคะแนนมาแค่ 1 ค่าก็คือเป็นแบบแรกใช่ไหมคะแบบไม่แบ่งชั้น เราเพิ่ม เราเพิ่มคอลัมน์ขึ้นมา ตัวสุดท้ายในตาราง คอลัมน์ที่ 4 เนี่ย เขียนคำว่าความถี่สะสม ลูกเห็นอะไรไหม ความถี่สะสม 1 คะแนนได้ 0 0 มาจากไหน 0 มาจากความถี่ของช่องแรกนะคะ เอามาช่องที่ 2 คะแนน 2 คะแนน คือ 0 ข้างบน บวกกับ 1 ของเล่น ช่องนี้นะในแถวนี้เท่ากับ 1 นะคะ เอามา 3 คะแนน นี่กี่คนที่ได้ 3 คะแนน สะสมณสะสมนั่นหมายถึงว่า 3 ลงมานะคะ 3 ลงมา 1 ข้างบนมีสะสมอยู่แล้ว 1 3 ไม่มีใครเลยเพราะฉะนั้นคะแนนสะสมอยู่ในช่วงนี้ก็แค่ มีอยู่ 1 คนเหมือนเดิมนะคะ ท่าศิลา 54 คน IC คะแนนล่ะ ช่วงนี้ เท่ากับ 4 ความถี่สะสม 4 หมายถึงอะไรในช่องของตัวเองน่ะค่ะ ที่ได้คะแนน 4 เนี่ยมีกี่คนมี 3 คนนะแล้วไปดู ชั้นที่ต่ำกว่าของตัวเองมีสะสมไว้ 1 ใช่ไหมเอามารวมกันนะคะ พ่อจะได้เท่ากับ 4 อันนี้จำได้ไหม ถามไหมคะถามไหม เข้าใจนะอันนี้ง่ายๆ กูจะบอกว่าความถี่สะสมไปเรื่อยๆเนี่ย ตัวสุดท้ายนะคะ ช่องสุดท้ายเห็นไหม หาอะไร 17 เนี่ย 17 เท่ากับตัวไหนลูก มันคือค่าของอะไร สะสมไปเรื่อยๆ 17 ตัวนี้น่ะ มันตรงกันกับอะไรคะจำนวนของนักเรียนทั้งหมดเลยที่เราไปเก็บข้อมูลมา เพราะฉะนั้นเราสามารถเช็คได้ว่า ที่เราผิดให้ค่าความถี่อ่ะ ในแต่ละท่าแต่ละค่ายเนี่ย เราทำถูกไหมเราพลาดอะไรไปหรือเปล่า นะคะบางครั้ง อาจจะตาลายนะคะลืมขีดก็ได้หรือว่าขีดเกินนะคะ เรามาดู ช่องความถี่สะสมตัวนี้ เพราะตัวสุดท้ายถ้าเราบวกรวมกันแล้วเท่ากับ 17 มันตรงกับ จำนวนนักเรียน ที่เขาให้มาข้อมูลคือ 17 คนเนี่ยแสดงว่า ที่รอถามเนี่ย ถูกละ นะคะไม่ผิดแล้วนะคะ เข้าใจนะ วิธีคิด ไม่ง่ายนะคะ ความถี่สัมพัทธ์มันคืออะไร มันเป็นอัตราส่วนลูก มันเป็นอัตราส่วนระหว่างอะไร ระหว่างความถี่ของข้านั้น ที่อยู่ในชั้นนั่นนะความถี่ของในชั้นนั้นน่ะ ส่วนด้วยผลรวมของความถี่ทั้งหมด ข้างล่างข้างล่างคือค่าอะไร ความถี่ทั้งหมด ผลรวมคืออะไร จำได้ไหมคะเมื่อกี้ ห้องผลรวมความถี่สะสมทั้งหมด ก็คือจำนวน จำนวนของข้อมูลที่เราไปเก็บทั้งหมดเมื่อกี้ตารางสุดท้ายที่รวมได้ก็คือสิ ถูกไหมคะเท่ากับจำนวนเพราะฉะนั้น ตัวที่อยู่ข้างล่างอ่ะ ตัวสวนน่ะ จำไว้เลยว่ามันก็คือจำนวนทั้งหมดของข้อมูลนั่นเองนะคะ อยู่ข้างล่างตลอด ไม่เปลี่ยนนะคะตัวที่เปลี่ยนคืออะไรตัวที่อยู่ข้างบน ตัวที่อยู่ข้างบนคือค่าความถี่ของฉันนั้น อันนี้คือความถี่สัมพัทธ์ เขาบอกอะไรความถี่สัมพัทธ์เขาจะบอกว่าในแต่ละช่องแต่ละช่องนั้นน่ะ แต่ละชั้นนั่นน่ะ มีจำนวนมากน้อยแค่ไหนนะคะเมื่อเทียบกับ ทั้งหมดข้อมูลทั้งหมด เช็ดตัวอย่างนี้นะเมื่อกี้ เมื่อกี้เราบอกว่า 17 ใช่ไหมคะแต่ว่าตัวอย่างที่ 3 จำนวนเท่าไหร่คะ จำนวนเท่าไหร่ลูก จำนวนทั้งหมดเท่าไหร่ ข้อมูลที่เราไปเก็บมามีกี่คนชาย 60 คน 60 คนเห็นไหม อันนี้ความถี่ช่องสุดท้าย 60 ถูกไหมคะ ตรงกันไหม 60 ในตัวก็บอกว่า 60 ตรงกันแสดงว่าถูกต้องนะคะความถี่สัมพัทธ์ ข้างๆคือ 60 ตัวข้างบนคืออะไร ความถี่ของช่องนั้นชั้นนั้น เอา 2 อยู่ข้างบนบก 10 อยู่ข้างล่าง เอามาหาร นะคะ ลูกจะทำเป็น อัตราส่วนแบบนี้ก็ได้หรือลูกทหารก็ได้ นะคะลูกจะหารก็ได้ ออกมาช่องนี้ คอลัมน์นี้ขาร้อยละของความถี่สัมพัทธ์ มันหมายถึงอะไร เอาค่าในช่องความถี่สัมพัทธ์ลูกที่เราคุณได้เนี่ย ที่เราหาได้ในอัตราส่วนนะ ตัวนี้ 0.033 นะถ้าเราหาแล้วเอาไปคูณด้วยร้อย จำให้ได้ จำให้ได้นะเมื่อไหร่ก็ตามที่เราเห็นคำว่าร้อยละ มันจะคูณด้วย 100 เสมอนะลูกนะ จำเลย จำเอาไว้เลย เมื่อไหร่ก็ตามค่านั้นน่ะมันเกี่ยวกับร้อยละ ความถี่สัมพัทธ์ความถี่สัมพัทธ์อยู่ตรงไหนความสำเร็จอยู่ตรงนี้นะเขาบอกว่า ความ ร้อยละของของอะไรความถี่สัมพัทธ์อันนี้มัน 0.033 เอา 100 ไปกูเลยนะคะ เข้าใจนะ x 100 อย่างเนี้ย 100 ไม่ต้องไป X เลยนะคะเพราะว่านับเลยวิธีคิดนะคะ ศูนย์มันมีกี่ตัว 100 บาทมันมีอยู่ 2 ตัว 0 มี 2 ตัวแล้วจุดทศนิยมตัวนี้ เลื่อนค่ะเลื่อนจุดทศนิยม เท่ากับ 2 จุดนะเพราะว่า 0 มี 2 ตัวเลื่อนไป 2 ครั้ง เลื่อนไปฝั่งขวามือนะคะ ตัวเนี้ย จุดตรงนี้เลื่อนมาครั้งที่ 1 ครั้งที่ 2 มันก็เลยกลายเป็น 3.3 ย้ายจุดทศนิยมนั้นเองย้ายไป 2 ครั้ง ราคาย้ายไป 2 ครั้งนะเห็นไหม อันนี้เข้าใจนะคะ เข้าใจนะ ถ้าเข้าใจกูผ่านนะลูก อันนี้เป็นแบบฝึกแล้วที่นี้เรามาดู ในข้อสอบที่ครูออกนะคะอันนี้คือตารางแจกแจงความถี่ ต่อไป เป็นแบบ แผนภาพ แผนภาพที่ครูใช้ในข้อสอบนะคะ ก็คือ แผนภาพต้นใบ แผนภาพต้นใบ ข้อมูลนะคะมันจะแบ่งเป็นแบบนี้มันจะเป็นลักษณะของ ลูกดูต้นไม้ ต้นไม้มันจะมีลำต้นขึ้นมาถูกไหม มีลำต้นขึ้นมาแล้วก็มีใบแตกกิ่งก้านสาขาออกไป แล้วแต่ว่าข้อมูลที่รูปเก็บนั้นน่ะ ลูกเจ็บ 1 กลุ่ม ตัวอย่าง หรือ 2 กลุ่มตัวอย่างในเรื่องเดียวกัน ถ้าสมมุติลูกเก็บ 1 กลุ่มตัวอย่าง มันก็จะมีแค่ จะมีแค่ต้น แล้วก็ไปของกลุ่ม A เท่านั้น วิธีการปล้น ต้นคือหลักอะไร ถ้ามันมีแบบ อันเดียว มันคือหลักสิบ มันคือหลักสิบนะอันเนี้ย ต้นเนี่ยหมายถึงหลักสิบ ไปคือหลักหน่วย นะคะ ข้อมูลตัวนี้ กูถามหน่อย กูถามว่า อันนี้เป็นคะแนนนะคะข้อมูล มาเปรียบเทียบการอ่านถ้าสมมุติว่าเป็นคะแนน คะแนนที่น้อยที่สุด ของกลุ่ม A คนที่สอบได้คะแนนน้อยที่สุดของกลุ่ม a สอบได้คะแนนเท่าไหร่คะ ถ้าดูตัวนี้ เท่าไหร่นะ 84 หรอ 84 พระครูบอกแล้วว่า ต้นคือหลักสิบ ไปคือหลักหน่วยลูกจะต้องสลับนะลูกต้องสลับ คำตอบที่ถูกคือ 48 ใช่ คะแนนที่น้อยที่สุดก็คือ 48 นะคะไม่ใช่ 84 นะ b คือหน่วย คนที่อยู่ตรงกลางคือหลักสิบ ศักดิ์สิทธิ์นะคะถ้ามีตัวเลขหลักเดียวอย่างนี้ที่อยู่ในต้นเนี่ย ตรงกลางเนี่ย ถ้ามีรักเดียวหมายถึง 10 นะคะอันนี้คือ 40 50 60 70 80 40 ก็คือ 4 กระสุนถูกไหม ศูนย์เนี่ย เลข 8 เอาไปแทน 50 กลายเป็น 48 นะคะ เขาไม่อยากเขียน ตารางข้อมูลทั่วไป ที่เขาเขียนเป็น 48-49 แล้วก็เรียงมา จำนวนมันเยอะถูกไหม เขียนเขียนเนี่ย ลุกคิดว่ามีกี่ข้อมูลเขียนมันก็จะยาวใช่ไหมคะที่นี่เขาก็เลยมาย่อ มาย่อโดยการเรียงแบบนี้ พ่อมาเลี้ยงแบบนี้มันดูง่าย ลูกจะต้อง วิเคราะห์แล้วก็อ่านให้มันเข้าใจเข้าใจว่ามันหมายถึงอะไรนะคะ ในกลุ่ม A คะแนนสูงสุดคือเท่าไหร่ ถามพี่ลูกปลา หรือเปล่า กลุ่ม a ลูก คะแนนสูงที่สุดคือเท่าไหร่ มากที่สุดเท่าไหร่ดี 80 80 เฉยๆหรอ 80 อะไร ขาดใบเป็นโรค 80 เท่าไหร่ อ๋อ ไม่มี มากที่สุดนะเท่าไหร่ ลูกก็มาดูสิ นี่คือ 884 มากสุด แล้วมาดูใบห้ามลืมนะ ห้ามลืมใบ คือ 11 ข้อมูลนะเนี่ย ก็คือ 83 83 นะพี่หนิง Shabushi อาจตอนนี้กูชี้ตรงนี้นะ กูตีเลข 4 กูชี้ตรงเลข 4 ในกลุ่มที่ 1 นะลูกครูตีเลข 4 เลข 4 ตัวนี้แหละมีค่าเท่าไหร่ 4 ตัวนี้คือค่าอะไร มันอยู่ใน ต้นที่เท่าไหร่คะ ต้นที่ 60 ใช่ไหม คนที่ 60 ตัวนี้หมายถึง 60 4 นั่นเอง ไปนะมึงอย่าพึ่งพี่หนิงน่ะมองมองจอ อย่าเพิ่งไปดูสมุดเพื่อนนะคะดูก่อนดูให้เข้าใจก่อน อันนี้เวลาว่าง หนูต้องไปทำตอนเย็นนะคะ เรียนเสร็จก่อน ตอนเย็นเอาไป ที่หอขอยืมสมุดเพื่อนไปที่หอแล้วค่อยทำ เดี๋ยวนี้จะทำข้อสอบไม่ได้นะอันนี้มีนะในข้อสอบครูนะ ลูกเข้าใจหรือยังอันนี้การอ่านค่า ของข้อมูลในตาราง ในภาพอ่ะ แผนภาพต้นใบน่ะ ในภาพเนี่ยมันมีข้อมูลอยู่ 2 กลุ่ม กลุ่มของเอกับกลุ่มของบีนะคะ ลักษณะเดียวกัน ลำต้นคือค่าก็ได้เท่าเดิมนะก็คือ 40 56 80 ในขณะที่บี ในขณะที่ดีคะแนนน้อยที่สุดของ b คือเท่าไหร่คะ ปลื้ม คะแนนน้อยสุดกลุ่ม B ลูก น้อยที่สุดของกลุ่ม B สีอะไรคะ มีอะไร 40 บอกว่ามันเลข 0 ใช่ไหมอันเนี้ย ถูกต้อง แล้วเวลาเขาทำตารางทำแผนภาพใบนะคะต้นใบเนี่ย หาว่า ข้อมูลที่อยู่ชิดกันกับต้นเนี่ย เรียงจากน้อยไปหามากของระดับลำดับนั้นนะดูนะอันนี้ 4 ใช่ไหม สั่งกลุ่ม A ที่อยู่ที่ 4 ก็คือ 8 แล้วไปเพิ่มมากขึ้นคือ 9 ที่อยู่ที่ห้างหรอคะ เลข 5 น้อยสุดที่อยู่ชิดกันคือ 025 มันจะเรียงจากน้อยไปหามากนะของใบ วิธีการเรียงเรียงจากตรงไหน เรียงจากลำต้นที่ออกไปนะคะเนื่องจากลำต้นออกไปจากน้อยไปมาก ทั้งสองฝั่งเลย บีก็เหมือนกันเห็นไหมกลุ่ม B ก็จะ 0344 มันก็จะน้อยไปหามากเหมือนกัน มีคำถามไหม สามารถอ่าน อ่านแบบภาพแบบนี้ได้เข้าใจนะลูกถ้ากูถามว่าในกลุ่ม A กลุ่ม a นี่มีจำนวนข้อมูลทั้งหมด กี่คน ตอบกูสินับซิ ในกลุ่ม a ค่ะครูเมย์เนี่ย มีกี่คน อะไรนะลูก พี่เปิ้ลตอบ 15 เท่าไหร่พี่หนิง 28 มีนาคม 2520 พร้อมๆกันถ้ากูถามว่า เอมีกี่คน เริ่มนับร้อยนับอะไรลูกนับไปค่ะ รับไป ใบของกลุ่ม A ต้นไม่ต้องไปนับให้ไปนับใบ ไปมีเท่าไหร่ 1 แบบนี้คือ 1 นะ 1 2 3 4 5 6 8 9 10 11 12 13 14 15 นั่นหมายถึงว่าข้อมูลที่เราไปเก็บในกลุ่มนั้นน่ะมี 15 คน ใจนะมีอยู่ 15 คน แล้วกลุ่ม b มีเท่าไหร่ บีมีเท่าไหร่ลูกกี่คน เท่ากันไหมเท่ากันคือ 15 คน กลุ่ม a กับกลุ่ม B รวมกันมีกี่คนคะ a b รวมกันไม่ถูกต้อง 15 กับ 15 รวมก็คือ 30 นั่นเอง กูก็จะถามอยู่แค่นี้นะคะถ้าเป็นแผนภาพมา กูถามว่า ถ้าเราเอามารวมกันนะกลุ่ม a กับกลุ่ม B นะคะ ที่มีใบเยอะที่สุด ก็คือในช่วงอะไรคะ ศักดิ์สิทธิ์ ความถี่เยอะที่สุดของหลักติดจำนวนที่พบ ยอดที่สุด ตัวไหน 40 50 60 70 80 ตัวไหนที่พบเยอะที่สุด ก็ต้องเป็นดูใบนะคะ ในช่วงนี้ ที่เยอะที่สุด น่าจะ 50 ใช่ไหมคะ 1 2 3 4 5 6 7 8 9 10 11 11 คน ที่มีคะแนนอยู่ในช่วง 50 50 57 เลย มีตั้ง 11 คนนะคะ ขึ้นอยู่กับว่ากูจะถามอะไร อันนี้สงสัยไหมถามไหมคะแผนภาพต้นใบ พี่ปลื้มเข้าใจนะ ถามมีไหมถามมีไหม โอเคเข้าใจแล้วทีนี้กูจะให้มาดู ตัวอย่างข้อสอบนะคะ ตัวอย่างข้อสอบที่ครูออกข้อสอบไป อันนี้ มีอยู่ 30 ข้อ วันนี้ดูให้เข้าใจนะ ต้องแอบตรวจนะลูก ข้อ 1 กไก่ขไข่ไม่ใช่เพราะว่ากูสลับข้อสอบเรียบร้อยแล้ว คำตอบเดี๋ยวกูสลับไปเรียบร้อยแล้ว ประจำแล้วก็ตรวจยังไม่ได้ไปต้องไปต้องไปท่องนะคะทำความเข้าใจเอา 30 ข้อ ข้อที่ 1 แม่ลูกอ่านโจทย์แล้วลูกจับให้ได้ว่าคำ ข้อมูลชุดนี้ แล้วกูถามอะไรคะ น้อยที่สุดคือ 2 OK ตอบได้ น้อยที่สุด อันนี้อะไรกูให้ไลค์ให้แล้วนะ 2 มากที่สุดคือ 9 ง่ายไหมไม่เอาข้อมูลมาให้ ท่านี้ลูก นิสัยจำไว้ให้ได้พี่ไซส์รูปจะต้องดูว่าอันไหนมากที่สุด ไหนน้อยที่สุดในชุดนี้ เอามาลบออกนะคะค่ามากที่สุดลบค่าน้อยที่สุด คำตอบที่ได้ก็คือ นิสัยนั้นเองอันนี้หาเองนะคะครูไม่บอกนะ ข้อที่ 4 ที่พบบ่อยที่สุด เราก็ต้องไป ดูและข้อมูลชุดนี้อันไหนที่มีรอย รอยขีดมากที่สุดก็คือพบบ่อยที่สุดนั่นเอง 9 ถูกไหมคะ 9 เติมบ่อยที่สุดเลย คำตอบก็คือ 9 ถ้าเป็นแบบนี้ไม่มีพลาดแล้ว วันที่ทำข้อสอบจริงๆ ลูกอ่านตัวอย่างนี้แล้วเข้าใจไหมคะ ที่กูเขียนแบบนี้ อ่านเองเดี๋ยวเข้าใจนะ เข้าใจนะ ห้ามลืมห้ามตำปิดนะ เพราะว่าคำศัพท์ลูกอ่านนะคะลูกอ่านแล้วลูกจำคำศัพท์ที่เป็น keyword ดีๆ คำไหนที่ดูแล้วมันเป็นคำที่สำคัญ คำที่สำคัญ แล้วลูกก็จะสามารถหาคำตอบได้นะคะ อาทิตย์นี้ ข้อมูลชุดนี้ ใช้ตอบคำถามข้อ 51 ข้อ 8 คำว่าข้อมูล ข้อมูลที่เก็บหมายถึงอะไร คะแนน คืออะไร ข้อมูลของคะแนน ร้านเอง เหมือนเดิมก็ 6 น้อยที่สุด มากที่สุด คือค่าอะไรของข้อมูลเมื่อกี้ กไก่ กูยังไม่ได้อะไรเลย ถูกต้องกไก่นะถูกแล้วลูก กูแค่สลับขอไข่เห็นไหมคืออะไร กูแค่ซาลาเปามากที่สุด มาก่อนแล้วก็น้อยที่สุดมาทีหลัง อย่าหลงนะ บางคนน่ะ อ่านตัวตรงนี้ ให้เรียงตามลำดับที่โจทก์ครูบอกมา นะคะ อันนี้เขาบอกว่าให้ น้อยที่สุดมาก่อนนะ น้อยที่สุดมาก่อนเพราะฉะนั้นลูกจะต้องเอาค่าที่น้อยที่สุดมาอยู่ข้างหน้าคำตอบก็เลย กไก่ ทั้งๆที่ข้ามีเหมือนกันเลยนะ 9 กับ 1 เหมือนกันเลย 19 เหมือนกันแค่สลับอันไหนหน้าหลัง ให้มันเชื่อมโยงกันกับคำถามที่กูถามนะ ดูดีๆ ขอ 7 อันนี้พี่ใสเหมือนเดิมเลยนะคะหาผลต่าง คะแนนที่พบบ่อยที่สุดก็เหมือนกันนะอันนี้ ลูกก็น่าจะเข้าใจละ มาดูตาราง ใช้ตอบคำถามข้อ 9 ถึงข้อ 16 นะคะ ตารางแจกแจงความผิดวันนี้ เป็นคะแนนสอบของกี่คน แล้วเก็บข้อมูลมาจากทั้งหมดกี่คนคะนักเรียนมีทั้งหมดกี่ข้อถูกต้อง มี 50 ดูตรงไหน 50 นี้อยู่ข้างล่างเดี๋ยวความถี่สะสมเนี่ย ช่องสุดท้ายคือ 50 และได้ตรวจเขาก็บอกว่าจำนวน 50 คนตรงกันไหม ตรงกันนะคะมันตรงกัน นะคะ ที่นี้ ข้อ 9 เขาถามว่าตารางเนี้ย มีจำนวนกี่ชั้น ขอดู มี 5 ชั้นหรอดูตรงไหนคะ ไปนับชั้นสิลูก ตารางนี้ไปนับชั้นว่ามันมีกี่ชั้น หรอ ที่บอกว่าเจ็บ หนิงบอก 5 เอ้าพี่ปลื้ม ตอบอะไรลูก มาตอบอะไรลูกปลาตอบอะไร ตอบอะไร ไม่ตอบเลยตอบ 5 เหรอเอา 4 กูถามจำนวน ลูกดูลูกดูจำนวนชั้นคำว่าจำนวนชั้นในตารางนี้ 1 Turn Up ฉัน 1 ก็คือชั้นที่ 5 คะแนนนะคะในช่วงคะแนนที่ 25-34 คือชั้นที่ 1 35 ถึง 44 คือชั้นที่ 2 45-50 4 ชั้นที่ 3 นับไปค่ะ 1 2 3 4 5 6 มีกี่ชั้น ชั้นนั่นเองถูกต้อง จำนวนชั้นถ้าเขียนแบบนี้คือจำนวนชั้นให้ไปนัด ตารางเนี่ย มันมีกี่ชั้น ไม่ต้องไปนับรวมกับหัวตารางนะคะหัวตารางข้างบนเนี่ย ข้อความอันนี้ไม่ต้องไปนับให้นับเฉพาะ กว่าที่มีช่องของคะแนนแล้วก็รอยขีดนะคะว่ามันมีกี่ชั้น ทำให้ได้นะคำสาปนะคะจำนวนชั้น แล้วตัวนี้ล่ะ ความกว้างของแต่ละชั้นเอาแล้ว ลืมหรือยัง ความกว้างของแต่ละชั้นนั้นหมายถึงไปดูที่ฉัน เรื่องมาชั้นนึงก็ได้ค่ะ อันนี้ค่ะ ชั้นนี้มันกว้างเท่าไหร่มันหมายถึงว่ามีกี่ค่าที่อยู่ในช่องนี้ ไล่ไป ว่างสิปล่อยลูกมาจากไหนมาจากไหน ถูกต้อง 25-34 เนี่ยนับไป 25 เป็นหนึ่งถูกไหม 26 เป็น 2 นับไปจนถึง 34 นะคะมันมีทั้งหมดกี่ค่าที่อยู่ในช่องนี้ อยู่ในช่วงนี้ อันนี้คือคำตอบนะคะ เข้าใจนะพี่หนิง เข้าใจไหมลูก กูละห่วงหนิงมากเลยกระแตซิดนีย์ ต่อไปข้อ ขอถามแล้วรัชชานนท์สอบได้คะแนน 94 คะแนน ไปตลาดเมื่อกี้นะคะ ถามว่ารัชชานนท์อยู่ในกลุ่ม คะแนนใด มีเพื่อนจำนวนกี่คนที่อยู่ในกลุ่มนี้ หนูก็ต้องไปดูตาราง รัชชานนท์สอบได้ 94 ถูกไหม 54 มันอยู่ช่องไหนลูก อยู่ชั้นที่เท่าไหร่ อยู่ตรงนี้ถูกไหม 94 อยู่ชั้นที่ 7 นะคะชั้นสุดท้ายเลย ก็คือช่วงคะแนนที่ 5 ที่ 85-90 4 มีกี่คนลูก ที่สอบได้คะแนนเท่าๆกันอยู่ในช่วงนี้ มีคน 4 คนถูกไหม ข้อไหนถูก ข้อไหนถูก ข้ององูถูกตบมือเลยดิ ก็อ่านเข้าใจอยู่ใช่ไหม อ่านโจทย์เข้าใจ นะคะดูตรงนี้แล้วไปดูในตาราง ลูกก็จะสามารถตอบคำถามได้นะ ข้อ 12 คะแนนเท่าไหร่ที่พบว่านักเรียน จำนวนมากสอบได้อยู่ในช่วงไหน บ่ายๆเลยว่าสอบได้อยู่ในช่วงนี้แหละต้องไปดูที่ความถี่ใช่ไหม อันไหนที่มากที่สุดลูกความถี่น่ะ ก็คือ 16 ใช่ไหมตั้ง 16 คนน่ะ ที่สอบได้อยู่ในช่วงนี้ พ่อถามว่าช่วงนี้คือคะแนนเท่าไหร่ก็คือ 55 ถึง 64 นั่นเองนะคะ ก็ตอบได้ 53 เขาถามว่าเอค่าของ a คืออะไร ตรงนี้คืออะไรลูก 5 หรอ มันเป็นความถี่สะสมนะช่วงนี้ดูดีๆ ความถี่สะสมคืออะไร พี่เปิ้ลบอกมาแล้ว เท่าไหร่พี่เต้ A คือเท่าไหร่ ความถี่สะสมก็คือเอาความถี่ของช่อง ของตัวเองนะคะพี่เออยู่เนี่ย รวมกันกับ รวมกันกับตัวนี้ ที่อยู่ข้างบนเนี่ยเอามาบวกกัน พวกกันนะคะไม่ใช่คุณนะ ออกมาเป็นค่าของ a อันนี้คือ 5 + อะไรคะ + 2 = นั่นเองนะคะ อัพเดท ถ้าใครบวกเลขถูกแล้วก็เข้าใจนะคะรักวิธีคิดนะ ว่าจะหาคำตอบได้ถูกที่นี่ 14 เขาถามบีลูก นี่คืออะไร โอเคเราได้แล้วก็คือเจ็บ บีก็คือเอา 7 ไปบวกกับ 8 ถูกไหม + 8 เป็นเท่าไหร่ 15 นั่นเอง 15 นั่นเองเข้าใจนะ ถ้าลูกหาเอได้มีลูกก็หาได้นะคะมันจะเกี่ยวกันมาเรื่อยๆนะคะ การคิด ไปนะ วันนี้มีคำถามไหม หาค่าของ B ของ A นะคะของ C ค่าต่างๆเหล่านี้ เท่านั้นเอง มาคอร์ 16 ลูก เขาถามว่า ความถี่สะสมเท่ากับ 50 นี่มันหมายถึงอะไร 50 หมายถึงอะไร กไก่จำนวนนักเรียนทั้งหมด ขอไข่คะแนนเต็ม คอควายคะแนนที่น้อยที่สุด งูคะแนนที่มากที่สุด ความถี่สะสมตัว ถูกต้องเพราะครูย้ำเสมอว่าความถี่สะสมช่องสุดท้ายนะคะ ตอนเนี้ย ก็คือจำนวนของข้อมูลที่เราไปเก็บทั้งหมดไปเก็บข้อมูลของนักเรียนใช่ไหมคะ นั่นหมายถึงว่าจำนวนนักเรียนทั้งหมด = 50 คน มันก็เลยกลายเป็นข้อนี้ กไก่ถูก มาดูตารางนี้ค่ะ ตอบข้อ 17 ถึงข้อ 20 นะลูก ตารางความถี่สะสม ความถี่สัมพัทธ์และก็ร้อยละของความถี่สัมพัทธ์อันนี้เป็นตารางแจกแจงความถี่อายุ บุคลากร โรงเรียนโสตศึกษาจังหวัดอุดรธานีกี่คนคะ ที่คน 50 คนนะคะ 50 ขวดความถี่สัมพัทธ์เรารู้แล้ว อัตราส่วนถูกไหมข้างล่างคือจำนวนบุคลากรทั้งหมด 50 ข้างบนคือความถี่ของช่องนั้น 5 เอามาใส่ตรงนี้ ห้องนี้คือ 5 ส่วน 50 ร้อยละของความถี่สัมพัทธ์หมายถึงอะไรคะ ก็เอาแค่เนี้ย ไปคูณด้วยอะไร x ได้เท่าไหร่ครูบอกแล้วว่า 100 ร้อยละก็คือ 100 เอาไปคูณด้วย 100 คำตอบคืออะไร นะคะ อันนี้เขาถามค่า a ก่อน พระเอกคือตัวนี้ลูกดูดีๆนะตัวนี้คืออะไร กไก่ กไก่ก็คือ 25 ส่วนด้วย 50 ถูกต้องนะคะก็ไก่ถูก ดูให้ดีนะบีม มีอยู่ไหน นี่อยู่นี่ ตัวนี้น่ะคืออะไรลูก ข้างบนคือตัวเลขอะไรข้างบนคือละ 50 ข้างล่างเท่าไหร่ 50 เท่ากันนะคะ 50 50 เท่ากัน C นี่คือตัวไหน เองอันนี้ง่ายๆ นะคะ 54 ตัวนี้ ถูกต้อง ดูวิธีการคิด อยากดู ตัวอย่างถ้าใครจำไม่ได้เลยนะคะจำไม่ได้จริงๆ ก็แค่มาดู ชั้นที่ 2 ในโลก พ่อก็ไม่มีมาให้หมดแล้วลูกแค่มาจัดการที่ 2 มันเป็นแบบนี้นะ 4 มาน่าจะประมาณไหนนะคะ ไม่ดูดีๆเพราะฉะนั้นวิชาคณิตศาสตร์ สังเกต การสังเกตนะคะ มันจะเป็นแบบรูปนี้แหละมันจะเป็นเหมือนกันเลยการหาคำตอบนะคะ รูป สังเกตแล้วรูปหาย โอกาสที่จะถูกมี ถ้าลูกไม่สังเกตนะคะ รูปแบบ มั่วเลย วันนี้ก็ไม่ได้ ลูกจะต้องดู ว่ากูช่วยเต็มที่แล้ว กูให้ตัวอย่าง ในแต่ละช่องเนี่ยมันจะมี ตัวอย่างของคำตอบอยู่ให้ลูกดูดีๆนะคะดูดีๆเท่านั้นเอง คำตอบที่ถูกต้อง มาดูแผนภาพวันนี้ฮิสโตแกรม ภาพอันนี้ตอบคำถาม ข้อ 21 ถึงจำได้ไหม ที่นี่ไปกรุงเทพฯนะตอนนั้นไปแข่ง ไปคิดไบร์ทใช่ไหมคะ ก็เลยยังไม่ได้เรียนไม่เป็นไร เดี๋ยวครูจะสอนในนี้แหละในข้อสอบนี่แหละ เออไม่เป็นไรเดี๋ยวตั้งใจดูนะอันนี้กี่คะแนนเนี่ย 1120 5 คะแนนนะ ภาพนี้น่ะ ถ้าคะแนนตั้งใจดีๆนะ จากแผนภาพตัวนี้ แกเนี่ยขาแกนตั้งเนี่ยคือจำนวน จำนวนคน นั่นหมายถึงอันนี้คือ 400 คนนะคะไม่มีใครเลย อันนี้คือสองคน 4 คน 6 คน 8 * 10 * 12 คนจำนวนคนดูดีๆนะอันนี้คือจำนวนขวด แก้แนวนอนคืออะไรคะ แค่เนี้ย เย็นนี้หมายถึง คะแนนนะคะเป็นค่าของคะแนนนั่นเอง ข้อ 21 เขาถามว่านักเรียน จากข้อมูลตัวนี้นี่ ทั้งหมดมีกี่คน มาจากไหน 30 คนน่ะ มันไม่มีบอกจำนวนคนเลยนะมันมีภาพมาก่อนอื่นต้องไปดูอะไรคะ ลูกจะต้องไปอ่านกราฟ แผนภาพฮิสโตแกรมเนี่ยไม่อ่านกราฟ ที่ได้คะแนน 2 เนี่ยมีกี่คนคะแห่งแรกเนี่ย พี่ได้ 2 คะแนนมีกี่คน มีกี่คนซองหรอ ที่ 2 คะแนนมีกี่คน ลูกดูสิว่ามีกี่คนอยู่ตรงนี้ 5 คน อันนี้หมายถึง 5 คนนะนี่ เพราะอะไร ช่องเนี่ยมันตรงมาตรงนี้คือ 5 ถูกไหมคะ จำนวนคน วันที่ 6 มันอยู่ตรงกลางพอดีอันนี้คือ 5 คน 5 คนนะ แห่งแรกที่สอบได้คะแนน 2 คะแนนมีอยู่ทั้งหมด 5 คน ที่สอบได้ 3 คะแนนมีไหมคะ สอบได้ 3 คะแนนมีไหมลูก ดูช่อง 3 คะแนนมีไหม ไม่มี ราคามีเท่าไหร่ มีคะแนนมีอยู่ 4 คน 4 คะแนนมี 4 คนนะ พระคะแนนมีกี่คน คน อันนี้มี 2 คนนะคะ 6 คะแนน 7 คะแนนมี 4 คน แต่คะแนนมีกี่คน 5 คนเท่ากันกับเมื่อกี้เลยอันแรก อันนี้มี 3 คะแนน 3 คนนะคะอันนี้เป็น 2 หลังจากนั้น ลูกรู้แล้วว่าในแต่ละคะแนนเนี่ยมีกี่คนแล้ว วิธีการหาจำนวนคนทั้งหมดทำยังไงคะ เอามาทำอะไรกัน เอาแต่ละค่าที่เราหาได้เอามาทำอะไรถูกต้อง ลูกบวกเลขถูกก็คือถูกนะคะ ลูกบอกมาซิ เท่าไหร่นะ 35 มีไหมคำตอบ มีอยู่ตรงนี้ ไม่ใช่ 30 นะหนิง วิธีการลูกจะต้องไปคิดแบบนี้มาก่อน ไม่ใช่ดูแล้วอ่ะ 30 30 อันนี้มันก็ไม่ถูกนะคะแต่ถ้าเรา เราแล้วมันถูก เฮ้ยมันไปถูกที่ 35 ก็โชคดีไปนะคะ แต่วิธีการก็คือคิดแบบนี้ ภาพมันสัมพันธ์ลูกจะต้องไปดูนะคะไปดู พอ 22 ก็ถามว่า นักเรียนที่สอบได้คะแนนสูงสุด มีกี่คน คะแนน สูงสุดคืออะไร คะแนนสูงสุดคือ 16 ไหมคะ คะแนนที่มากที่สุดคือ 10 ถามว่าสอบได้คะแนน 10 มีกี่คน มีกี่คนจากภาพนี้มีกี่คน มี 2 คน ก็ถามจำนวนคนก็ไม่ได้ถามว่ามี ตอบสิไม่ได้นะลูกนานตอบ 10 นะ 10 นี้คือคะแนนสูงสุด เราต้องไปดูเชื่อมโยงการคะแนนสูงสุดก็คือสิ มีกี่คนเขาถามว่ามีกี่คนนะคะมีกี่คน มี 2 คนเพราะฉะนั้นตอบข้อ คอควายนะคะ สรุปง่วงนอนหรือว่าอะไร ง่วงไหม เข้าใจนะ อาทิตย์นี้ ดูข้อ 23 ส่วนมาก ถามว่านักเรียนส่วนมาก สอบได้กี่คะแนน นักเรียนส่วนมากหมายถึงที่พบว่ามีจำนวนนักเรียนทั้งหมด สอบได้ ลูกก็ต้องไปดู นักเรียนทั้งหมดที่มากที่สุด พบบ่อยๆก็คือเท่าไหร่คะคือ 10 คนเนี่ย ข้อสอบได้กี่คะแนน เขาสอบได้ 5 คะแนน ใช่ ก็คือ 5 มันจะงงๆอยู่นะลูกต้องไปอ่านโจทย์ให้ดีว่าตัวเขาถามอะไรนะคะ เข้าใจนะคำตอบคือ 5 นะคะข้อนี้ นักเรียนส่วนใหญ่ สอบได้กี่คะแนนถามว่ากี่คะแนน ส่วนใหญ่ก็คือพบบ่อยที่สุดก็คือ 10 คนเลยนะที่สอบได้ 5 คะแนนนะคะ มากที่สุดเลยนะคะที่จำนวนคนที่สอบได้เนี่ย ไป 5 คะแนนนะคะ พอ 24 นักเรียนที่สอบได้ 8 คะแนนขึ้นไป ลูกหลุดโลกต้องดูขำเนี้ย แต่คะแนน 8 คะแนนอะไรมันยังไม่จบ มันบอกว่าขึ้นไป แสดงว่ามากกว่า 8 คะแนนถูกไหมคะ ตั้งแต่ 8 8 คะแนน 9 คะแนน 10 คะแนนนะคะ มีกี่คน ลูกก็ต้องแบ่ง เส้นตรงนี้เลย 8 คะแนนคือ ตัวนี้ถูกไหมคะ 8 คะแนน มีอยู่ 5 คน 9 คะแนนมีอยู่ 8 คน และ 10 คะแนนมีอยู่ 2 คนเอามารวมกัน ถูกไหม เขาบอกว่า 8 คะแนนขึ้นไป ต้องเอาจำนวนคนทั้งหมดมาบวกกัน รวมเป็นเท่าไหร่ นะคะ 5 + 3 + 2 = 10 มีไหมคำตอบ 10 คน อะไรนะ ที่นี้ก็ 25 นักเรียนที่สอบได้คะแนน คะแนนต่ำกว่า 5 คะแนนมีกี่คน ต้องไปดูอะไรคะ 5 คะแนน 5 คะแนน ตรงไหน ถ้าคะแนนอยู่ตรงนี้ ต่ำกว่า 5 คะแนน เอา 5 มาบวกด้วยไหม ถ้ามาบอกได้ไหมคะ ถ้าไม่บวกนะว่าเขาบอกว่าต่ำกว่า ถ้าต่ำกว่า ถ้าไม่บวกนะคะ ต้องเอา 48 4 คะแนนต่ำกว่าลงมา ต้องหมายถึงอะไรคะ 4 กับ ถ้าเอามารวมกัน หา 4 กับ 5 มารวมกัน ไม่มีคำตอบ คำตอบคืออะไรตัวนี้ 4 กับ 5 มารวมกันได้เท่าไหร่คะ นักเรียนที่สอบได้คะแนนสูง ต่ำกว่า 5 ต่ำกว่า 5 คะแนนนะ คำตอบคือ วันนี้ มีอยู่ 9 คน 9 คน ดีไหมมีคำตอบไหม ไม่มี เพราะฉะนั้น Nikon EC ไปเลยนะคะถ้าครูออกข้อสอบแบบตัวนี้ได้ฟรีเลยเพราะไม่มีคำตอบที่ คำตอบที่ถูกต้องก็คือ 9 คน อันนี้คือ 9 เข้าใจนะ อาทิตย์นี้มาดู ได้ละ อีก 10 ข้อค่ะ อีก 5 ข้อ แผนภาพต้นใบ อันนี้เป็น ผลสอบคณิตศาสตร์ของห้องม 6/1 กับ 6/2 เห็นไหมคะ หลักสิบ อันนี้คือ 10 20 30 เขาถามว่า นักเรียนม 6/1 และม 6/2 มีจำนวนห้องละกี่คน วาสนาลูกต้องไปนับอะไร ห้องละกี่คน ลูกจะต้องไปนับใบถูกไหม 6/1 มีกี่คน กี่คน มีกี่คน พี่หนิง 10 10 กี่คนก็คือห้องละ 10 คนนั่นเองนะคะ ไปนัดบ่ายก็จะรู้เลยว่าแต่ละห้องมีกี่คนนะคะ นักเรียนที่สอบได้ 25 คะแนน ของแต่ละห้องมีกี่คน 25 คะแนนนะคะ ดูแค่ 25 คะแนนเท่านั้น 25 คือตัวนี้ถูกไหม 25 1 คน พรุ่งนี้ 12 3 ห้องม 6/1 สอบได้กี่คน ม 6/1 สอบได้กี่คน 25 นี้ถามว่าสอบได้กี่คน กูถามว่าหม้อ 6/1 ที่สอบได้คะแนน 25 คะแนนมีกี่ ขอ 6 หรอ นับซิใบอ่ะ ใบที่ 5 เดี๋ยว 6/1 นะมีกี่คน 1 คน นะคะ 1 ขวด แล้วฝั่ง 6/2 มีกี่คน รักไป 6/2 ลูก มีอยู่ 4 คนนะคะ ลูกก็มาตอบคำถามข้อนี้ 96/1 มี 6 คน 6/2 มีกี่คนนะ มี 4 คน น่าจะถูก น่าจะถูก ให้ตรงกันนะคะ กไก่เผ็ดเพราะว่าม 6/2 มีอยู่ 4 คนมันก็เลยผิด นะคะ ข้อ 28 ห้องที่สอบได้คะแนนน้อยที่สุดคือห้องใด ได้เท่าไหร่ ที่สอบได้คะแนนน้อยที่สุด ลูกก็ต้องไปดูนะคะว่าห้องไหนแล้วก็ได้คะแนนเท่าไหร่ น้อยที่สุดคือ 10 Fight 10 16 คะแนนต่ำสุดของห้อง 6/1 12 คือคะแนนต่ำสุดของห้อง 6/2 16 12 12 น้อยกว่าอยู่แล้ว ใช่ไหม เพราะฉะนั้นห้องไหน 6 ทับอะไรคะ 62 พับ 2 ได้คะแนนน้อย ได้กี่คะแนนคือ 12 คะแนน ออกหมายนั่นเอง บิ๊กซีก็ตอบกูนะแต่ก็ง่วงอยู่นั่นแหละสรุปแล้ว คนอื่นอยู่ใช่ไหมเนี่ย พี่ปลื้มพี่ปลื้มจะเอาคะแนนเต็มใช่ไหมเนี่ย 29 อีก 2 พ่อลูก ขอถามว่าห้องที่สอบได้คะแนนมากที่สุดคือห้องใด ได้เท่าไหร่ ที่นี้ไปดูคะแนนสูงสุดและ เขาบอกว่าคะแนนมากที่สุดโลกมากที่สุดคือ 30 ห้อง 130 ช่อง 239 เมื่อคืนนี้ 6/2 ใช่ไหม ขอ 30 ลูก มาคู่กันเลยนะต้องอ่านดีๆนะ นักเรียนที่สอบได้คะแนนน้อยที่สุดและมากที่สุดอยู่ห้องไหน ลูกต้องมาดูตรงนี้ก่อนคะแนนน้อยที่สุด น้อยที่สุด ก็คือเท่าไหร่ 12 ถูกไหม 12 มากที่สุดคือห้องไหน มากที่สุดก็คือ 3 r39 น้อยที่สุดคือ 12 อยู่ห้องไหน 6/2 ทั้ง 2 อันเลยนะคะ 6/2 ทั้ง 2 อันเลย คือข้ององู เข้าใจนะ มีคำถามไหมคะ ข้อสอบอันนี้กูจะใช้ก็สอบ ประมาณนี้แต่ครูจะสลับนะคะครูจะสลับข้อ แล้วก็สลับตอบให้ถูก ให้นักเรียน อ่านแล้วก็เลือกคำตอบที่ถูกต้อง เรียนมา 1 ภาคเรียนเป็นยังไงบ้าง ความรู้สึกเป็นยังไงบ้างลูก อยากมากยิ่งบอกยากมาก อธิบายอธิบายนะลูกง่วงนอนตลอดเลย ต้องทำแบบฝึกใช่ไหมถึงจะไม่ง่วง อ้าวเมื่อคืนไม่ได้นอนไปทำอะไรมา มั่วและฝันร้ายหรอ ฝันว่าอะไร ที่เราฝันร้ายเพราะว่าเราคิดมากหรือเปล่า บอกว่าจะสอบตกไหม น่าจะไม่ได้แบบ จบพร้อมเพื่อนใช่ไหม OK ไม่ถ้าไม่มีใครสงสัยนะคะไม่ไม่ถามอะไร กูจะผ่านนะ หมดนะไม่มีคำถามนะลูกเพราะฉะนั้นตั้งใจทำข้อสอบดีๆนะคะ ทำของตัวเองนะคะทำให้ดีที่สุด เพราะว่ากูเก็บคะแนนลูกไว้ละ 70 คะแนนน่ะ 70 คะแนนให้กูเก็บไว้แล้ว อันนี้คือสอบ วัดผลตอนภาคเรียนนะคะ 30 คะแนน กูอยากให้นักเรียน ตั้งใจทำข้อสอบสมุดนะคะ กูจะแจกให้นักเรียนวันนี้ให้นักเรียนเอาไปอ่านทบทวนนะคะดูในแบบฝึกที่ปู่เคยสอนมา ทำให้ชำนาญที่สุดไปที่ยังบวกไม่ได้ลบไม่ได้คุยไม่ได้ ก็ไปดู พาไปดูแล้วก็ไปฝึก เพราะว่าตอนนี้เรามอง 6 แล้วนะคะ อ้าวกูขอตัวแทน 1 คนของห้องนี้ออกมาขอบคุณพี่ๆหน่อย ไม่ต้องเกี่ยงกันแล้วลูกมอหกแล้ว ได้ไหมพี่หนิงสรุปก็พี่หนิงอยู่ดีมา หมู่บ้าน จ้าขอบคุณที่ล่ามนะคะที่คอยช่วยอธิบาย ประโยคในวิชาคณิตศาสตร์นะคะทำให้เข้าใจง่ายค่ะ ขอบคุณค่ะ ขอบคุณสู้น้องม 5 ไม่ได้เลยนะลูก ยังไม่อายเลยมองหน้านี้ออกมาแบบมั่นใจมากเลยนะ ใครจะออกมาอีกเพิ่ม raz ออกมาเลย ออกมาเลยสิ ตั้งแต่ที่เรียนมามีที่ล่ามคอยช่วยอธิบายคอยช่วยแนะนำ เข้าใจดีครับ รอประสานมือน่ารักมากค่ะเข้าใจมากๆค่ะ บอกมาหน่อยไม่ค่อยพูด พี่ปลื้มออกมา ปลื้มนี่แบบนิ่งมากเลย นิ่งตลอดเลยตอนที่กูสอน สวัสดีครับ มีที่นั่งทำให้เข้าใจมากขึ้นครับ บางทีตอนแรกก็พยายามมาครับ วิชาเรียนรู้ครับตอนนี้มีที่นั่งก็เข้าใจง่ายมากขึ้นขอบคุณครับ พาลูกปลา คิดว่าจะรอดหรอกูก็บอกว่าตัวแทนหมู่บ้านแล้วแต่กูจะให้ทุกคนเลยนะ ออกมาเลยค่ะ สวัสดีค่ะ มีคนคุยแล้วก็มีที่ล่ามคอยช่วยสอนบางทีก็ไม่เข้าใจบ้างแต่ก็พยายามที่จะเรียนรู้ด้วยตัวเอง เข้าใจมากขึ้นค่ะ อภิปรายออกมา สวัสดีครับ ตอนนี้มีพี่นั่งคอยช่วยอธิบายทำให้เข้าใจมากขึ้นชัดเจนครับ ขอบคุณครับโอเคสรุปว่าเทอมหน้านะคะ เรื่องที่ 2 เดี๋ยวพี่สองนะ กูก็จะสอนแล้วก็ขอใช้ ระบบลามเหมือนเดิมนะคะดีไหมดีไหมหรือว่าจะให้ครูสอนโดยที่ไม่มีลาบ เอาอันไหนเอาอันไหนเลือกอันไหนแล้วต้องเป็นร้านอย่างเดียวเลยนะหนิง ทำไมภาษามือครู เบอร์อโกด้าดูไม่รู้เรื่องหรอ กูก็พยายามแล้วนะอธิบายแล้วนะ โอเคงั้นนักเรียน ไม่เป็นไรไม่เป็นไรเติมหน้าก็จะประมาณนี้แต่ มอ 6 แล้วนะคะครูจะพยายามนะคะพยายามที่จะให้ลูกๆได้นำคณิตศาสตร์ไปใช้ใน ชีวิตประจำวันของโลกมากที่สุด ฉะนั้นเทอมหน้าเนี่ย เราอาจจะมีงานกลุ่มนะคะ โดยการใช้การเก็บข้อมูลและการนำเสนอข้อมูล เอาไปใช้ทำงานชิ้นงานนะคะเทอม 2 เตรียมไว้ก่อนเลย อาบวันนี้ต้องขอบคุณพี่ๆมากนะคะที่ช่วยเป็นล่ามให้ น้องๆเด็กๆก็เข้าใจเลย เดี๋ยวขอเชิญออกมาถ่ายภาพด้วยกันก่อน พี่หมอกมาด้วยนะบอกมาด้วย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1 (เช้า) 031067</dc:title>
  <dc:creator/>
  <cp:keywords/>
  <dcterms:created xsi:type="dcterms:W3CDTF">2024-10-03T03:36:08Z</dcterms:created>
  <dcterms:modified xsi:type="dcterms:W3CDTF">2024-10-03T03: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ตุลาคม 2567 เวลา 09.00 น.</vt:lpwstr>
  </property>
  <property fmtid="{D5CDD505-2E9C-101B-9397-08002B2CF9AE}" pid="3" name="subtitle">
    <vt:lpwstr/>
  </property>
</Properties>
</file>